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09BD" w:rsidRDefault="00ED649D">
      <w:r w:rsidRPr="00ED649D">
        <w:rPr>
          <w:b/>
        </w:rPr>
        <w:t>Mean</w:t>
      </w:r>
      <w:r>
        <w:t xml:space="preserve"> = ‘average’   Add all the numbers then divide the ‘number’ of numbers</w:t>
      </w:r>
    </w:p>
    <w:p w:rsidR="00ED649D" w:rsidRDefault="00ED649D">
      <w:r>
        <w:t>5, 6, 7, 8, 9, 5, 2, 3, 1                   5+6+7+8+9+5+2+3+1 = 46   46/9 = 5.1   the mean is 5.1</w:t>
      </w:r>
    </w:p>
    <w:p w:rsidR="00ED649D" w:rsidRDefault="00ED649D">
      <w:r>
        <w:t>------------------------------------------------------------</w:t>
      </w:r>
    </w:p>
    <w:p w:rsidR="00ED649D" w:rsidRDefault="00ED649D">
      <w:r w:rsidRPr="00ED649D">
        <w:rPr>
          <w:b/>
        </w:rPr>
        <w:t>Mode</w:t>
      </w:r>
      <w:r>
        <w:t xml:space="preserve"> = most often seen </w:t>
      </w:r>
      <w:proofErr w:type="gramStart"/>
      <w:r>
        <w:t>number  (</w:t>
      </w:r>
      <w:proofErr w:type="gramEnd"/>
      <w:r>
        <w:t>think about a criminal has an MO or modus operandi or the most common thing he/she does)</w:t>
      </w:r>
    </w:p>
    <w:p w:rsidR="00ED649D" w:rsidRDefault="00ED649D">
      <w:r>
        <w:t>5, 6, 7, 8, 9, 5, 2, 3, 1</w:t>
      </w:r>
      <w:r>
        <w:t xml:space="preserve">               Arrange the numbers in order 1, 2, 3, </w:t>
      </w:r>
      <w:r w:rsidRPr="00ED649D">
        <w:rPr>
          <w:highlight w:val="lightGray"/>
        </w:rPr>
        <w:t>5, 5</w:t>
      </w:r>
      <w:r>
        <w:t>, 6, 7, 8, 9  the number 5 occurs twice so it is the mode   the mode is 5</w:t>
      </w:r>
    </w:p>
    <w:p w:rsidR="00ED649D" w:rsidRDefault="00ED649D">
      <w:r>
        <w:t>------------------------------------------------------------</w:t>
      </w:r>
    </w:p>
    <w:p w:rsidR="00ED649D" w:rsidRDefault="00ED649D">
      <w:r w:rsidRPr="00ED649D">
        <w:rPr>
          <w:b/>
        </w:rPr>
        <w:t>Median</w:t>
      </w:r>
      <w:r>
        <w:t xml:space="preserve"> = middle number (think about the median is in the middle of the road)</w:t>
      </w:r>
    </w:p>
    <w:p w:rsidR="00ED649D" w:rsidRDefault="00ED649D">
      <w:r>
        <w:t xml:space="preserve">5, 6, 7, 8, 9, 5, 2, 3, 1               Arrange the numbers in order 1, 2, 3, </w:t>
      </w:r>
      <w:r w:rsidRPr="00ED649D">
        <w:t>5, 5</w:t>
      </w:r>
      <w:r>
        <w:t xml:space="preserve">, 6, 7, 8, 9  </w:t>
      </w:r>
    </w:p>
    <w:p w:rsidR="00ED649D" w:rsidRDefault="00ED649D">
      <w:r>
        <w:t>5 is the number that is in the center or middle of the grouping</w:t>
      </w:r>
    </w:p>
    <w:p w:rsidR="00ED649D" w:rsidRDefault="00ED649D"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-----------------------------------------------------------------</w:t>
      </w:r>
    </w:p>
    <w:p w:rsidR="00ED649D" w:rsidRPr="00ED649D" w:rsidRDefault="00ED649D">
      <w:pPr>
        <w:rPr>
          <w:b/>
        </w:rPr>
      </w:pPr>
      <w:r w:rsidRPr="00ED649D">
        <w:rPr>
          <w:b/>
        </w:rPr>
        <w:t>Range</w:t>
      </w:r>
      <w:r>
        <w:rPr>
          <w:b/>
        </w:rPr>
        <w:t xml:space="preserve"> = </w:t>
      </w:r>
      <w:bookmarkStart w:id="0" w:name="_GoBack"/>
      <w:bookmarkEnd w:id="0"/>
    </w:p>
    <w:p w:rsidR="00ED649D" w:rsidRDefault="00ED649D"/>
    <w:sectPr w:rsidR="00ED64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jEyMjU0MzY1NDVX0lEKTi0uzszPAykwrAUAQa9UTywAAAA="/>
  </w:docVars>
  <w:rsids>
    <w:rsidRoot w:val="00ED649D"/>
    <w:rsid w:val="009209BD"/>
    <w:rsid w:val="00ED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7FEC9"/>
  <w15:chartTrackingRefBased/>
  <w15:docId w15:val="{990C343C-D10C-413F-9AA4-1C976C484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1</cp:revision>
  <dcterms:created xsi:type="dcterms:W3CDTF">2017-10-12T23:23:00Z</dcterms:created>
  <dcterms:modified xsi:type="dcterms:W3CDTF">2017-10-12T23:31:00Z</dcterms:modified>
</cp:coreProperties>
</file>